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0" w:name="X8b0be22b5e31c62af60431d2998e1486732c1ff"/>
    <w:p>
      <w:pPr>
        <w:pStyle w:val="Heading1"/>
      </w:pPr>
      <w:r>
        <w:t xml:space="preserve">Internship Application Letter for Auditor Position</w:t>
      </w:r>
    </w:p>
    <w:p>
      <w:pPr>
        <w:pStyle w:val="FirstParagraph"/>
      </w:pPr>
      <w:r>
        <w:t xml:space="preserve">Submitted to [Company Name] - Beijing, China</w:t>
      </w:r>
    </w:p>
    <w:bookmarkEnd w:id="20"/>
    <w:p>
      <w:pPr>
        <w:pStyle w:val="BodyText"/>
      </w:pPr>
      <w:r>
        <w:t xml:space="preserve">[Your Full Name]</w:t>
      </w:r>
    </w:p>
    <w:p>
      <w:pPr>
        <w:pStyle w:val="BodyText"/>
      </w:pPr>
      <w:r>
        <w:t xml:space="preserve">[Your Address]</w:t>
      </w:r>
    </w:p>
    <w:p>
      <w:pPr>
        <w:pStyle w:val="BodyText"/>
      </w:pPr>
      <w:r>
        <w:t xml:space="preserve">Beijing, China</w:t>
      </w:r>
    </w:p>
    <w:p>
      <w:pPr>
        <w:pStyle w:val="BodyText"/>
      </w:pPr>
      <w:r>
        <w:t xml:space="preserve">[Your Email] | [Your Phone Number] | [LinkedIn Profile (Optional)]</w:t>
      </w:r>
    </w:p>
    <w:p>
      <w:pPr>
        <w:pStyle w:val="BodyText"/>
      </w:pPr>
      <w:r>
        <w:t xml:space="preserve">Date: October 26, 2023</w:t>
      </w:r>
    </w:p>
    <w:p>
      <w:pPr>
        <w:pStyle w:val="BodyText"/>
      </w:pPr>
      <w:r>
        <w:t xml:space="preserve">Recruitment Team</w:t>
      </w:r>
    </w:p>
    <w:p>
      <w:pPr>
        <w:pStyle w:val="BodyText"/>
      </w:pPr>
      <w:r>
        <w:t xml:space="preserve">[Company Name]</w:t>
      </w:r>
    </w:p>
    <w:p>
      <w:pPr>
        <w:pStyle w:val="BodyText"/>
      </w:pPr>
      <w:r>
        <w:t xml:space="preserve">Beijing Financial District</w:t>
      </w:r>
    </w:p>
    <w:p>
      <w:pPr>
        <w:pStyle w:val="BodyText"/>
      </w:pPr>
      <w:r>
        <w:t xml:space="preserve">Beijing, China</w:t>
      </w:r>
    </w:p>
    <w:bookmarkStart w:id="21" w:name="Xe6fa245a1761c8bc904b2412c6b2d191ebdc081"/>
    <w:p>
      <w:pPr>
        <w:pStyle w:val="Heading2"/>
      </w:pPr>
      <w:r>
        <w:t xml:space="preserve">Subject: Application for Auditor Internship Position at [Company Name] in China Beijing</w:t>
      </w:r>
    </w:p>
    <w:bookmarkEnd w:id="21"/>
    <w:p>
      <w:pPr>
        <w:pStyle w:val="FirstParagraph"/>
      </w:pPr>
      <w:r>
        <w:t xml:space="preserve">Dear Hiring Manager,</w:t>
      </w:r>
    </w:p>
    <w:p>
      <w:pPr>
        <w:pStyle w:val="BodyText"/>
      </w:pPr>
      <w:r>
        <w:t xml:space="preserve">With profound enthusiasm, I submit my formal</w:t>
      </w:r>
      <w:r>
        <w:t xml:space="preserve"> </w:t>
      </w:r>
      <w:r>
        <w:rPr>
          <w:bCs/>
          <w:b/>
        </w:rPr>
        <w:t xml:space="preserve">Internship Application Letter</w:t>
      </w:r>
      <w:r>
        <w:t xml:space="preserve"> </w:t>
      </w:r>
      <w:r>
        <w:t xml:space="preserve">for the Auditor Internship position within your esteemed organization in China Beijing. As a dedicated accounting and finance student at Peking University with a specialization in International Auditing Standards, I have meticulously prepared to contribute to your audit team while immersing myself in the dynamic financial ecosystem of China's capital. This</w:t>
      </w:r>
      <w:r>
        <w:t xml:space="preserve"> </w:t>
      </w:r>
      <w:r>
        <w:rPr>
          <w:bCs/>
          <w:b/>
        </w:rPr>
        <w:t xml:space="preserve">Internship Application Letter</w:t>
      </w:r>
      <w:r>
        <w:t xml:space="preserve"> </w:t>
      </w:r>
      <w:r>
        <w:t xml:space="preserve">serves as my comprehensive expression of commitment to pursuing an auditing career within Beijing’s premier financial hub and aligns with [Company Name]’s reputation for excellence in global compliance services.</w:t>
      </w:r>
    </w:p>
    <w:bookmarkStart w:id="22" w:name="X258314415e445614b418794d19ab752ea7f98a5"/>
    <w:p>
      <w:pPr>
        <w:pStyle w:val="Heading3"/>
      </w:pPr>
      <w:r>
        <w:t xml:space="preserve">Academic Preparation and Technical Alignment</w:t>
      </w:r>
    </w:p>
    <w:p>
      <w:pPr>
        <w:pStyle w:val="FirstParagraph"/>
      </w:pPr>
      <w:r>
        <w:t xml:space="preserve">My academic journey has been meticulously structured around auditing competencies required for the Chinese and international markets. In my current curriculum at Peking University, I have completed advanced courses including "International Financial Reporting Standards (IFRS) Application in China," "Risk-Based Audit Methodologies," and "Data Analytics for Auditors." These courses included practical case studies analyzing real transactions from Beijing-based firms like BOC Group and JD.com, directly preparing me to support your audit engagements. Notably, I developed a comprehensive audit simulation for a multinational manufacturing client operating in China Beijing’s High-Tech Zone, where I documented control testing procedures and identified compliance gaps in tax reporting – a skill set immediately transferable to your client portfolio.</w:t>
      </w:r>
    </w:p>
    <w:p>
      <w:pPr>
        <w:pStyle w:val="BodyText"/>
      </w:pPr>
      <w:r>
        <w:t xml:space="preserve">Furthermore, I am proficient in industry-standard tools critical for modern auditing: SAP ERP systems (with hands-on experience processing 200+ journal entries), ACL Data Analytics for fraud detection, and Microsoft Power BI for financial visualization. My technical agility aligns with [Company Name]’s technological investment in audit automation – particularly your recent implementation of AI-driven risk assessment tools in China Beijing operations. I am eager to contribute to these initiatives while learning from your team’s expertise in navigating China’s evolving regulatory landscape under the Ministry of Finance guidelines.</w:t>
      </w:r>
    </w:p>
    <w:bookmarkEnd w:id="22"/>
    <w:bookmarkStart w:id="23" w:name="cultural-competency-and-beijing-context"/>
    <w:p>
      <w:pPr>
        <w:pStyle w:val="Heading3"/>
      </w:pPr>
      <w:r>
        <w:t xml:space="preserve">Cultural Competency and Beijing Context</w:t>
      </w:r>
    </w:p>
    <w:p>
      <w:pPr>
        <w:pStyle w:val="FirstParagraph"/>
      </w:pPr>
      <w:r>
        <w:t xml:space="preserve">Understanding that successful auditing in China Beijing requires cultural fluency beyond technical skills, I have actively immersed myself in local business practices. For the past 18 months, I have volunteered with the China Accounting Association’s youth program, assisting small enterprises in the Haidian District with financial statement preparation. This experience taught me to navigate nuanced communication styles when explaining audit findings to Chinese SME owners – a skill vital for building trust during fieldwork across Beijing’s diverse business clusters. I also completed a 4-week language immersion at the Beijing Language and Culture University, achieving Level B2 in Mandarin (CEFR), enabling me to engage confidently with local clients and colleagues during my internship.</w:t>
      </w:r>
    </w:p>
    <w:p>
      <w:pPr>
        <w:pStyle w:val="BodyText"/>
      </w:pPr>
      <w:r>
        <w:t xml:space="preserve">Moreover, I closely follow China’s financial regulatory developments, including the recent amendments to the Chinese Audit Standards (CAS) concerning ESG reporting. My research paper on "Audit Quality Implications of China’s New Cybersecurity Regulations" was presented at the Beijing International Accounting Symposium in June 2023 – demonstrating my proactive engagement with sector-specific challenges in China Beijing’s evolving audit environment.</w:t>
      </w:r>
    </w:p>
    <w:bookmarkEnd w:id="23"/>
    <w:bookmarkStart w:id="24" w:name="why-company-name-and-why-now"/>
    <w:p>
      <w:pPr>
        <w:pStyle w:val="Heading3"/>
      </w:pPr>
      <w:r>
        <w:t xml:space="preserve">Why [Company Name] and Why Now?</w:t>
      </w:r>
    </w:p>
    <w:p>
      <w:pPr>
        <w:pStyle w:val="FirstParagraph"/>
      </w:pPr>
      <w:r>
        <w:t xml:space="preserve">[Company Name] stands as the ideal platform for my professional growth in China Beijing. Your firm’s leadership in auditing major infrastructure projects – such as the Daxing International Airport financial oversight and the Beijing-Shanghai High-Speed Railway consortium – exemplifies the high-stakes engagements where I aspire to develop my skills. The opportunity to support your team during Q4 2023, when many multinational clients finalize their China Beijing operations reporting under new CAS requirements, is particularly compelling. Your firm’s "Young Auditor Development Program" with mentorship from partners like Ms. Li Wei (who spoke at my university in September 2023) provides the structured learning path I seek.</w:t>
      </w:r>
    </w:p>
    <w:p>
      <w:pPr>
        <w:pStyle w:val="BodyText"/>
      </w:pPr>
      <w:r>
        <w:t xml:space="preserve">China Beijing represents the epicenter of this professional opportunity. As one of the world’s fastest-growing financial centers, it offers unparalleled exposure to cross-border transactions, state-owned enterprise audits, and fintech innovation – all critical components for a modern Auditor. My decision to pursue this internship specifically in China Beijing reflects my commitment to understanding audit practices within China’s unique economic context rather than seeking opportunities elsewhere. I am prepared to relocate immediately and integrate into your Beijing office culture.</w:t>
      </w:r>
    </w:p>
    <w:bookmarkEnd w:id="24"/>
    <w:bookmarkStart w:id="25" w:name="commitment-to-excellence"/>
    <w:p>
      <w:pPr>
        <w:pStyle w:val="Heading3"/>
      </w:pPr>
      <w:r>
        <w:t xml:space="preserve">Commitment to Excellence</w:t>
      </w:r>
    </w:p>
    <w:p>
      <w:pPr>
        <w:pStyle w:val="FirstParagraph"/>
      </w:pPr>
      <w:r>
        <w:t xml:space="preserve">Throughout my academic career, I have maintained a 94% GPA while managing two leadership roles: as Treasurer of the Peking University Accounting Society and coordinator for the "Audit for Social Impact" initiative. When our team conducted an audit simulation for Beijing’s Red Cross Charity Fund in 2022, I led the internal control assessment that identified $150K in process inefficiencies – a project later cited by Professor Chen (a CAS committee member) as exemplary student work. This experience solidified my belief that ethical rigor and technical precision are inseparable in auditing.</w:t>
      </w:r>
    </w:p>
    <w:p>
      <w:pPr>
        <w:pStyle w:val="BodyText"/>
      </w:pPr>
      <w:r>
        <w:t xml:space="preserve">I understand that an</w:t>
      </w:r>
      <w:r>
        <w:t xml:space="preserve"> </w:t>
      </w:r>
      <w:r>
        <w:rPr>
          <w:bCs/>
          <w:b/>
        </w:rPr>
        <w:t xml:space="preserve">Internship Application Letter</w:t>
      </w:r>
      <w:r>
        <w:t xml:space="preserve"> </w:t>
      </w:r>
      <w:r>
        <w:t xml:space="preserve">must demonstrate tangible value, not just interest. During the internship period, I will immediately contribute by: (1) Assisting in audit documentation for 3-5 client engagements within China Beijing; (2) Conducting preliminary data analysis on financial datasets to identify anomalies; (3) Supporting team members in preparing management letters with culturally appropriate recommendations. My goal is to earn a full-time offer upon graduation through demonstrable impact, as your firm has done for previous interns.</w:t>
      </w:r>
    </w:p>
    <w:bookmarkEnd w:id="25"/>
    <w:bookmarkStart w:id="26" w:name="conclusion"/>
    <w:p>
      <w:pPr>
        <w:pStyle w:val="Heading3"/>
      </w:pPr>
      <w:r>
        <w:t xml:space="preserve">Conclusion</w:t>
      </w:r>
    </w:p>
    <w:p>
      <w:pPr>
        <w:pStyle w:val="FirstParagraph"/>
      </w:pPr>
      <w:r>
        <w:t xml:space="preserve">As China Beijing continues to solidify its position as an international financial center, the need for culturally adept, technically skilled Auditors grows exponentially. My academic foundation, cultural preparation for the China Beijing market, and unwavering commitment to audit integrity position me to become a valuable asset during this pivotal internship. I am confident that [Company Name]’s mentorship will transform my theoretical knowledge into professional excellence within the Chinese auditing landscape – while simultaneously providing you with a dedicated intern eager to support your team’s success.</w:t>
      </w:r>
    </w:p>
    <w:p>
      <w:pPr>
        <w:pStyle w:val="BodyText"/>
      </w:pPr>
      <w:r>
        <w:t xml:space="preserve">Thank you for considering my</w:t>
      </w:r>
      <w:r>
        <w:t xml:space="preserve"> </w:t>
      </w:r>
      <w:r>
        <w:rPr>
          <w:bCs/>
          <w:b/>
        </w:rPr>
        <w:t xml:space="preserve">Internship Application Letter</w:t>
      </w:r>
      <w:r>
        <w:t xml:space="preserve"> </w:t>
      </w:r>
      <w:r>
        <w:t xml:space="preserve">for the Auditor Internship position. I have attached my resume and academic transcripts for your review and welcome the opportunity to discuss how my skills align with [Company Name]’s objectives in China Beijing. I am available for an interview at your earliest convenience and can be reached by phone or email within 24 hours.</w:t>
      </w:r>
    </w:p>
    <w:bookmarkEnd w:id="26"/>
    <w:p>
      <w:pPr>
        <w:pStyle w:val="BodyText"/>
      </w:pPr>
      <w:r>
        <w:t xml:space="preserve">Sincerely,</w:t>
      </w:r>
    </w:p>
    <w:p>
      <w:pPr>
        <w:pStyle w:val="BodyText"/>
      </w:pPr>
      <w:r>
        <w:t xml:space="preserve">[Your Full Name]</w:t>
      </w:r>
    </w:p>
    <w:p>
      <w:pPr>
        <w:pStyle w:val="BodyText"/>
      </w:pPr>
      <w:r>
        <w:t xml:space="preserve">Peking University, School of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6-05-30T11:46:52Z</dcterms:created>
  <dcterms:modified xsi:type="dcterms:W3CDTF">2026-05-30T11:46:52Z</dcterms:modified>
</cp:coreProperties>
</file>

<file path=docProps/custom.xml><?xml version="1.0" encoding="utf-8"?>
<Properties xmlns="http://schemas.openxmlformats.org/officeDocument/2006/custom-properties" xmlns:vt="http://schemas.openxmlformats.org/officeDocument/2006/docPropsVTypes"/>
</file>